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 and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webpag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f1bc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92d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08:49:38Z</dcterms:created>
  <dcterms:modified xsi:type="dcterms:W3CDTF">2017-06-23T08:49:38Z</dcterms:modified>
</cp:coreProperties>
</file>